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734AB" w14:textId="5BFCB9C8" w:rsidR="00AE713B" w:rsidRPr="00B17EE9" w:rsidRDefault="0035110B" w:rsidP="00B17EE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B17EE9">
        <w:rPr>
          <w:rFonts w:ascii="Times New Roman" w:hAnsi="Times New Roman" w:cs="Times New Roman"/>
          <w:b/>
          <w:bCs/>
          <w:sz w:val="26"/>
          <w:szCs w:val="26"/>
        </w:rPr>
        <w:t>K</w:t>
      </w:r>
      <w:r w:rsidR="00CF4BEC">
        <w:rPr>
          <w:rFonts w:ascii="Times New Roman" w:hAnsi="Times New Roman" w:cs="Times New Roman"/>
          <w:b/>
          <w:bCs/>
          <w:sz w:val="26"/>
          <w:szCs w:val="26"/>
        </w:rPr>
        <w:t>Ế</w:t>
      </w:r>
      <w:r w:rsidRPr="00B17EE9">
        <w:rPr>
          <w:rFonts w:ascii="Times New Roman" w:hAnsi="Times New Roman" w:cs="Times New Roman"/>
          <w:b/>
          <w:bCs/>
          <w:sz w:val="26"/>
          <w:szCs w:val="26"/>
        </w:rPr>
        <w:t xml:space="preserve"> TOÁN QUẢN TRỊ MÔI TRƯỜNG VÀ HIỆU QUẢ HOẠT ĐỘNG – GÓC NHÌN TỪ NGHIÊN CỨU THỰC NGHIỆM</w:t>
      </w:r>
    </w:p>
    <w:p w14:paraId="19C6AF6D" w14:textId="7644B519" w:rsidR="0035110B" w:rsidRDefault="0035110B" w:rsidP="0035110B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53E54C54" w14:textId="23A864B8" w:rsidR="00B17EE9" w:rsidRDefault="00B17EE9" w:rsidP="00B17EE9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 xml:space="preserve">Dương Thị Thanh </w:t>
      </w:r>
      <w:proofErr w:type="spellStart"/>
      <w:r>
        <w:rPr>
          <w:rFonts w:ascii="Times New Roman" w:hAnsi="Times New Roman" w:cs="Times New Roman"/>
          <w:sz w:val="26"/>
          <w:szCs w:val="26"/>
        </w:rPr>
        <w:t>Hiền</w:t>
      </w:r>
      <w:proofErr w:type="spellEnd"/>
    </w:p>
    <w:p w14:paraId="0E2CB080" w14:textId="39A4EC2C" w:rsidR="00B17EE9" w:rsidRDefault="00B17EE9" w:rsidP="00B17EE9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 xml:space="preserve">Khoa </w:t>
      </w:r>
      <w:proofErr w:type="spellStart"/>
      <w:r>
        <w:rPr>
          <w:rFonts w:ascii="Times New Roman" w:hAnsi="Times New Roman" w:cs="Times New Roman"/>
          <w:sz w:val="26"/>
          <w:szCs w:val="26"/>
        </w:rPr>
        <w:t>Kế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– </w:t>
      </w:r>
      <w:proofErr w:type="spellStart"/>
      <w:r>
        <w:rPr>
          <w:rFonts w:ascii="Times New Roman" w:hAnsi="Times New Roman" w:cs="Times New Roman"/>
          <w:sz w:val="26"/>
          <w:szCs w:val="26"/>
        </w:rPr>
        <w:t>Đạ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ọ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Duy Tân</w:t>
      </w:r>
    </w:p>
    <w:p w14:paraId="070516F9" w14:textId="77777777" w:rsidR="00B17EE9" w:rsidRDefault="00B17EE9" w:rsidP="00B17EE9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6"/>
          <w:szCs w:val="26"/>
        </w:rPr>
      </w:pPr>
    </w:p>
    <w:p w14:paraId="7D998F25" w14:textId="2ECEF04B" w:rsidR="00B17EE9" w:rsidRPr="00B17EE9" w:rsidRDefault="0035110B" w:rsidP="00B17EE9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35110B">
        <w:rPr>
          <w:rFonts w:ascii="Times New Roman" w:hAnsi="Times New Roman" w:cs="Times New Roman"/>
          <w:sz w:val="26"/>
          <w:szCs w:val="26"/>
        </w:rPr>
        <w:t xml:space="preserve">Các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vấn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đề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liên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sự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cân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bằng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giữa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ăng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rưởng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kinh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ế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phát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riển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bền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vững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ập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rung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diễn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đàn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quốc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ế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Năm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1972,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Hội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nghị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Liên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hiệp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quốc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diễn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ra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ại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Stockholm,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hụy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Điển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Diễn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đàn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này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chỉ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ra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mối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âm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oàn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cầu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[1].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Hội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nghị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này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lực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phủ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nước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đang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phát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riển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, bao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gồm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cả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Việt Nam, ban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hành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quy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soát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ô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nhiễm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Ngoài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ra,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năm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1992,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Hội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nghị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hượng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đỉnh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rái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đất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ở Rio de Janeiro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cũng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húc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đẩy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ổ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chức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nâng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cao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nhận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hức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họ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đạt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hoạt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kinh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bền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vững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giảm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hiểu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ác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Khả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năng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cạnh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ranh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ổ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chức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bị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ảnh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hưởng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rực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iếp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/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hoặc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gián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iếp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bởi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mối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âm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càng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ăng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bên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liên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như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phủ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nhà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đầu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ư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khách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cộng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đồng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[2].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Mặc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dù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đang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rở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vấn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đề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càng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tăng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ở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nhiều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quốc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35110B">
        <w:rPr>
          <w:rFonts w:ascii="Times New Roman" w:hAnsi="Times New Roman" w:cs="Times New Roman"/>
          <w:sz w:val="26"/>
          <w:szCs w:val="26"/>
        </w:rPr>
        <w:t>gia</w:t>
      </w:r>
      <w:proofErr w:type="spellEnd"/>
      <w:r w:rsidRPr="0035110B">
        <w:rPr>
          <w:rFonts w:ascii="Times New Roman" w:hAnsi="Times New Roman" w:cs="Times New Roman"/>
          <w:sz w:val="26"/>
          <w:szCs w:val="26"/>
        </w:rPr>
        <w:t xml:space="preserve"> [3], </w:t>
      </w:r>
      <w:proofErr w:type="spellStart"/>
      <w:r>
        <w:rPr>
          <w:rFonts w:ascii="Times New Roman" w:hAnsi="Times New Roman" w:cs="Times New Roman"/>
          <w:sz w:val="26"/>
          <w:szCs w:val="26"/>
        </w:rPr>
        <w:t>kế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o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ả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ị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(KTQT) </w:t>
      </w:r>
      <w:proofErr w:type="spellStart"/>
      <w:r>
        <w:rPr>
          <w:rFonts w:ascii="Times New Roman" w:hAnsi="Times New Roman" w:cs="Times New Roman"/>
          <w:sz w:val="26"/>
          <w:szCs w:val="26"/>
        </w:rPr>
        <w:t>truyề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 w:rsid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>
        <w:rPr>
          <w:rFonts w:ascii="Times New Roman" w:hAnsi="Times New Roman" w:cs="Times New Roman"/>
          <w:sz w:val="26"/>
          <w:szCs w:val="26"/>
        </w:rPr>
        <w:t>còn</w:t>
      </w:r>
      <w:proofErr w:type="spellEnd"/>
      <w:r w:rsid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nhiều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hạn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chế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nhận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hức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liên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>
        <w:rPr>
          <w:rFonts w:ascii="Times New Roman" w:hAnsi="Times New Roman" w:cs="Times New Roman"/>
          <w:sz w:val="26"/>
          <w:szCs w:val="26"/>
        </w:rPr>
        <w:t>hiệu</w:t>
      </w:r>
      <w:proofErr w:type="spellEnd"/>
      <w:r w:rsid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[4-7].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hệ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kế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ruyền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cu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cấp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cái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nhìn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cụ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hể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ác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chi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phí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liên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mà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hay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đó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ập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ru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hiệu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[3,số 8].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nay,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vai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rò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rọ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kế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quản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(EMA)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quản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rở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nên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rõ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rà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hơn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Sự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hay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đổi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này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phản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ánh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hay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đổi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lớn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hai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hập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kỷ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qua [5,6,9].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rên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hực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ế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hực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iễn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>
        <w:rPr>
          <w:rFonts w:ascii="Times New Roman" w:hAnsi="Times New Roman" w:cs="Times New Roman"/>
          <w:sz w:val="26"/>
          <w:szCs w:val="26"/>
        </w:rPr>
        <w:t>kế</w:t>
      </w:r>
      <w:proofErr w:type="spellEnd"/>
      <w:r w:rsid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>
        <w:rPr>
          <w:rFonts w:ascii="Times New Roman" w:hAnsi="Times New Roman" w:cs="Times New Roman"/>
          <w:sz w:val="26"/>
          <w:szCs w:val="26"/>
        </w:rPr>
        <w:t>quản</w:t>
      </w:r>
      <w:proofErr w:type="spellEnd"/>
      <w:r w:rsid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>
        <w:rPr>
          <w:rFonts w:ascii="Times New Roman" w:hAnsi="Times New Roman" w:cs="Times New Roman"/>
          <w:sz w:val="26"/>
          <w:szCs w:val="26"/>
        </w:rPr>
        <w:t>trị</w:t>
      </w:r>
      <w:proofErr w:type="spellEnd"/>
      <w:r w:rsid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="00B17EE9">
        <w:rPr>
          <w:rFonts w:ascii="Times New Roman" w:hAnsi="Times New Roman" w:cs="Times New Roman"/>
          <w:sz w:val="26"/>
          <w:szCs w:val="26"/>
        </w:rPr>
        <w:t xml:space="preserve">  </w:t>
      </w:r>
      <w:proofErr w:type="spellStart"/>
      <w:r w:rsidR="00B17EE9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="00B17EE9">
        <w:rPr>
          <w:rFonts w:ascii="Times New Roman" w:hAnsi="Times New Roman" w:cs="Times New Roman"/>
          <w:sz w:val="26"/>
          <w:szCs w:val="26"/>
        </w:rPr>
        <w:t xml:space="preserve"> (</w:t>
      </w:r>
      <w:r w:rsidR="00B17EE9" w:rsidRPr="00B17EE9">
        <w:rPr>
          <w:rFonts w:ascii="Times New Roman" w:hAnsi="Times New Roman" w:cs="Times New Roman"/>
          <w:sz w:val="26"/>
          <w:szCs w:val="26"/>
        </w:rPr>
        <w:t xml:space="preserve">EMA </w:t>
      </w:r>
      <w:r w:rsidR="00B17EE9">
        <w:rPr>
          <w:rFonts w:ascii="Times New Roman" w:hAnsi="Times New Roman" w:cs="Times New Roman"/>
          <w:sz w:val="26"/>
          <w:szCs w:val="26"/>
        </w:rPr>
        <w:t xml:space="preserve">- </w:t>
      </w:r>
      <w:r w:rsidR="00B17EE9" w:rsidRPr="00B17EE9">
        <w:rPr>
          <w:rFonts w:ascii="Times New Roman" w:hAnsi="Times New Roman" w:cs="Times New Roman"/>
          <w:sz w:val="26"/>
          <w:szCs w:val="26"/>
        </w:rPr>
        <w:t>Environmental Management Accounting</w:t>
      </w:r>
      <w:r w:rsidR="00B17EE9">
        <w:rPr>
          <w:rFonts w:ascii="Times New Roman" w:hAnsi="Times New Roman" w:cs="Times New Roman"/>
          <w:sz w:val="26"/>
          <w:szCs w:val="26"/>
        </w:rPr>
        <w:t xml:space="preserve">)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hu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hút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sự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chú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ý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đá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kể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hơn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quản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hoạt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Mặc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dù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EMA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đa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lan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rộ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khắp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hế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giới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gần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đây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áp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rộ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rãi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ở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mức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độ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cà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ă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ở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số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nước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châu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Á [5,10], EMA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phổ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biến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ở Đông Nam Á [11]. Việt Nam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cũ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ngoại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lệ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. EMA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coi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lĩnh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vực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mới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cả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nghiên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cứu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quản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hực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hành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tại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quốc</w:t>
      </w:r>
      <w:proofErr w:type="spellEnd"/>
      <w:r w:rsidR="00B17EE9"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17EE9" w:rsidRPr="00B17EE9">
        <w:rPr>
          <w:rFonts w:ascii="Times New Roman" w:hAnsi="Times New Roman" w:cs="Times New Roman"/>
          <w:sz w:val="26"/>
          <w:szCs w:val="26"/>
        </w:rPr>
        <w:t>gia</w:t>
      </w:r>
      <w:proofErr w:type="spellEnd"/>
      <w:r w:rsidR="00B17EE9">
        <w:rPr>
          <w:rFonts w:ascii="Times New Roman" w:hAnsi="Times New Roman" w:cs="Times New Roman"/>
          <w:sz w:val="26"/>
          <w:szCs w:val="26"/>
        </w:rPr>
        <w:t xml:space="preserve"> </w:t>
      </w:r>
      <w:r w:rsidR="00B17EE9" w:rsidRPr="00B17EE9">
        <w:rPr>
          <w:rFonts w:ascii="Times New Roman" w:hAnsi="Times New Roman" w:cs="Times New Roman"/>
          <w:sz w:val="26"/>
          <w:szCs w:val="26"/>
        </w:rPr>
        <w:t>[12].</w:t>
      </w:r>
    </w:p>
    <w:p w14:paraId="07158265" w14:textId="77777777" w:rsidR="00B17EE9" w:rsidRPr="00B17EE9" w:rsidRDefault="00B17EE9" w:rsidP="00B17EE9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ì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u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hi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ứ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hiệm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ướ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â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ố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ệ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iữ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yế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ố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ả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ưở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EMA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xem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xé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oặ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a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ố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uyế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ư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lastRenderedPageBreak/>
        <w:t>kh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ề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ậ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ố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uyế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bao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ồm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uyế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ể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ế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ự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ò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í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ợ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á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i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oạ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ừ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Chang [13]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ườ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ỉ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ra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rằ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rà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ả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ớ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ấ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ố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á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EMA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ạ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ạ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RMIT ở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Ú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ạ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ế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á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ủ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sự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ắ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ắ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. Jalaludin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ộ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sự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. [14]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ồ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ì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rằ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ư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iề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uộ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ả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uậ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ơ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sở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uyế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iễ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EMA.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ừ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uyế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ể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ế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Jalaludin et al. [14]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Jamil et al. [15]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iề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ố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ệ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ượ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iữ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á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ưỡ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ế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á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ạm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á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ắ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ướ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á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EMA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hiệ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sả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xuấ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ở Malaysia. Trong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ế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[15]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ỉ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ra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rằ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ỉ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ố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ệ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íc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iữ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á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ưỡ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ế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EMA, Jalaludin et al. [14]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ứ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i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rằ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á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ủ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á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ạm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á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ể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EMA. Qian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Burritt [16]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ũ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xem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xé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ă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á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iể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EMA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ố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yế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ố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ể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ế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bao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ồm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á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á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a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ổ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ố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ệ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uy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hiệ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á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i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ế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hi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ứ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ọ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ấ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ố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ệ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uy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hiệ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yế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ố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ọ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ấ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iế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á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ắ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ướ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a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ổ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Á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ủ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yế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ố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iá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iế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ư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ủ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ạ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ỗ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sự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á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iể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EMA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ì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ủ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ỉ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ú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ẩ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ươ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ì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uyệ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a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ì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ắ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uộ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>.</w:t>
      </w:r>
    </w:p>
    <w:p w14:paraId="5F380B38" w14:textId="77777777" w:rsidR="00B17EE9" w:rsidRPr="00B17EE9" w:rsidRDefault="00B17EE9" w:rsidP="00B17EE9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ự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uyế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ắ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ắ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Qian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Burritt [17]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iệ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uộ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ỏ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ấ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sâ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12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ả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ạ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iệ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12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ơ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yề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ị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ươ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New South Wales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Ú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. Các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á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iệ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ỉ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ra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rằ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a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yế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ố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ắ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ắ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bao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ồm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sự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ắ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ắ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iế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ượ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ả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ưở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íc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iễ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EMA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ă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ảm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ả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oạ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ả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ấ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ả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ườ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â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ế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à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ù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ợ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ế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ả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sá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[18].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oà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ra, Kumpulainen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Pohjola [19]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ậ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uậ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rằ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íc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sự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ắ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ắ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iề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iệ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iá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ụ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á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iể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uy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ô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ố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iệ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EMA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uộ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ố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ĩ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ậ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ả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iễ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CNTT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á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ẻ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ơ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ữ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ừ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uộ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ỏ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ấ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sâ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ả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ả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hiệ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sả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xuấ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iấ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ở Thái Lan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Sethasakk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[20]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á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iệ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ra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rà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ả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á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iễ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EMA, bao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ồm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ỹ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ă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iế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ứ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ộ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ậ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ế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iế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ượ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>.</w:t>
      </w:r>
    </w:p>
    <w:p w14:paraId="04135BD5" w14:textId="77777777" w:rsidR="00B17EE9" w:rsidRPr="00B17EE9" w:rsidRDefault="00B17EE9" w:rsidP="00B17EE9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ầ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uyế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á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uyế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i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Bansal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Roth [21]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ỏ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ấ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53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ty ở Anh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Nhật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ả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ọ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á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EMA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lastRenderedPageBreak/>
        <w:t>đạ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ụ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á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iể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ề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ữ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ế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ấ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ty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ú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ẩ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ở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ậ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u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i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ả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ưở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ấ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ọ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a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uậ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rằ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íc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ợ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ệ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EMA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iễ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ty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ể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ợ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á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ty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oạ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ộ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ộ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ế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á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ừ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i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ủ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ạ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ặ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iệ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á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ác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yế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ố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ạ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ẽ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uâ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ủ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oạ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á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tin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ả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hiệ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ạ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ảm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ĩ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xâ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ự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sả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xuấ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á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iá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á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a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[22].</w:t>
      </w:r>
    </w:p>
    <w:p w14:paraId="175CF67F" w14:textId="77777777" w:rsidR="00B17EE9" w:rsidRPr="00B17EE9" w:rsidRDefault="00B17EE9" w:rsidP="00B17EE9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ì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u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iề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hi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ứ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ồ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ạ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yế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ố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ả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ưở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á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EMA. Tuy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i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ươ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á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hi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ứ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sử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hi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ứ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ướ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â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ủ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yế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í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. Các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iệ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ướ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â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u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ấ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ý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iế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ế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uậ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iả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á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ự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ế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í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qua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uộ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ỏ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ấ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uy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sâ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hi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ứ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ợ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. Phương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á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hi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ứ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ượ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xả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ra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iế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iệm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ặ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iệ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ở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ề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i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ế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ớ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ổ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. Quan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à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ỗ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ở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[14]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ườ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ậ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uậ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rằ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ạ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ế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iế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ứ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iể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iế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á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à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EMA ở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ướ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a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á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iể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ặ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ù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số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hi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ứ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à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EMA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sử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ươ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á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ượ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(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ư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[14,15])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íc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ướ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ẫ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ỏ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ể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iớ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ạ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ế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hi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ứ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ặ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hi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ứ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EMA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ĩ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ậ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iệ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xâ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ự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à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hiệ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ẩ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ẫ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ấ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ề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ọ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. Do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ó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ố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ả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hi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ứ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à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iề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ớ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ạ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ó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>.</w:t>
      </w:r>
    </w:p>
    <w:p w14:paraId="1FC470C3" w14:textId="3455368B" w:rsidR="0035110B" w:rsidRDefault="00B17EE9" w:rsidP="00B17EE9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iề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hi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ứ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hiệm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iề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F4BEC">
        <w:rPr>
          <w:rFonts w:ascii="Times New Roman" w:hAnsi="Times New Roman" w:cs="Times New Roman"/>
          <w:sz w:val="26"/>
          <w:szCs w:val="26"/>
        </w:rPr>
        <w:t>hiệu</w:t>
      </w:r>
      <w:proofErr w:type="spellEnd"/>
      <w:r w:rsidR="00CF4BE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F4BEC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="00CF4BE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ty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iệ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ế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ó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iể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[23-25]. Earnhart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izal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[23], Iwata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Okada [24]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Ong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ộ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sự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>. [25], Al-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uwaijr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et al. [26]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Konar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Cohen [27]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á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ố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ệ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ầ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oặ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oà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íc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í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ụ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[24]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á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ả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ấ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ả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iệ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ó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u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íc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á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ả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ấ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ả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à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hiệ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ẩ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ơ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ữ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iảm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í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ả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í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ả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iệ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ợ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uậ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ố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ủ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sở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ữ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(ROE)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i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iệ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ử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à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ạ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ó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á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ể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ợ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uậ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á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(ROS)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ả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á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iệ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ắ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ạ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ó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ự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â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íc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hiệm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ty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Sé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ế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ỉ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ra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ạ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ẽ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rằ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F4BEC">
        <w:rPr>
          <w:rFonts w:ascii="Times New Roman" w:hAnsi="Times New Roman" w:cs="Times New Roman"/>
          <w:sz w:val="26"/>
          <w:szCs w:val="26"/>
        </w:rPr>
        <w:t>hiệu</w:t>
      </w:r>
      <w:proofErr w:type="spellEnd"/>
      <w:r w:rsidR="00CF4BE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F4BEC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="00CF4BE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ố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ơ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iú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ả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iệ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ợ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uậ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ằ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iảm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chi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í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iề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ơ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[23]. Nói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ằ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iảm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á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ả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ấ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â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ô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iễm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í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qua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iế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ượ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ò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ừ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lastRenderedPageBreak/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ty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ể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iảm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iể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chi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í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u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ằ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á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iệ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á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ừ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ạ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iảm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oả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a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í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á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ả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[25,26].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ươ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CF4BEC">
        <w:rPr>
          <w:rFonts w:ascii="Times New Roman" w:hAnsi="Times New Roman" w:cs="Times New Roman"/>
          <w:sz w:val="26"/>
          <w:szCs w:val="26"/>
        </w:rPr>
        <w:t>hiệu</w:t>
      </w:r>
      <w:proofErr w:type="spellEnd"/>
      <w:r w:rsidR="00CF4BE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F4BEC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="00CF4BE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ém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á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ể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iá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ị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sả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ô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ì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ty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a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[27].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oà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ra, Filbeck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Gorman [28], Qian [29], Rassier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Earnhart [30], Sarkis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Cordeiro [31]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Wagner et al. [32]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ủ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ộ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ố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ệ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. Theo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uộ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a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uậ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ìm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ấ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[27]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ty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ắ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ắ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chi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iề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iề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xi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iấ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phép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à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hệ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ắ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uộ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bá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ọ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ế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[29]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ỉ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ra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rằ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F4BEC">
        <w:rPr>
          <w:rFonts w:ascii="Times New Roman" w:hAnsi="Times New Roman" w:cs="Times New Roman"/>
          <w:sz w:val="26"/>
          <w:szCs w:val="26"/>
        </w:rPr>
        <w:t>hiệu</w:t>
      </w:r>
      <w:proofErr w:type="spellEnd"/>
      <w:r w:rsidR="00CF4BE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F4BEC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="00CF4BEC">
        <w:rPr>
          <w:rFonts w:ascii="Times New Roman" w:hAnsi="Times New Roman" w:cs="Times New Roman"/>
          <w:sz w:val="26"/>
          <w:szCs w:val="26"/>
        </w:rPr>
        <w:t xml:space="preserve"> </w:t>
      </w:r>
      <w:r w:rsidRPr="00B17EE9">
        <w:rPr>
          <w:rFonts w:ascii="Times New Roman" w:hAnsi="Times New Roman" w:cs="Times New Roman"/>
          <w:sz w:val="26"/>
          <w:szCs w:val="26"/>
        </w:rPr>
        <w:t xml:space="preserve">carbon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á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ể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ế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ở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ty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iêm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yế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a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ấ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ườ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iệ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carbon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ồ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ệ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ơ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xu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ướ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ậ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ưở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iệ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a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ơ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ố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ươ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á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ể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à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ìm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ấ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iữ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a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ty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ư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â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ặ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ù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iề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hi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ứ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ướ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í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ố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ệ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iữ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F4BEC">
        <w:rPr>
          <w:rFonts w:ascii="Times New Roman" w:hAnsi="Times New Roman" w:cs="Times New Roman"/>
          <w:sz w:val="26"/>
          <w:szCs w:val="26"/>
        </w:rPr>
        <w:t>hiệu</w:t>
      </w:r>
      <w:proofErr w:type="spellEnd"/>
      <w:r w:rsidR="00CF4BE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F4BEC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="00CF4BE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iệ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hiệm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ướ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â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ỉ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sá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ấ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ề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i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ế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ị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ưở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[23].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oà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ra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ố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ệ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iữ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EMA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F4BEC">
        <w:rPr>
          <w:rFonts w:ascii="Times New Roman" w:hAnsi="Times New Roman" w:cs="Times New Roman"/>
          <w:sz w:val="26"/>
          <w:szCs w:val="26"/>
        </w:rPr>
        <w:t>hiệu</w:t>
      </w:r>
      <w:proofErr w:type="spellEnd"/>
      <w:r w:rsidR="00CF4BE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F4BEC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="00CF4BE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ty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ể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iệ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ấ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ề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ớ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iệ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ố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i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iế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ứ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ố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ấ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hi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ứ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à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ướ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â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ảo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uậ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li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ế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ê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à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iữ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a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yế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ố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à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giố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ư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iề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ghiê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ứ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ướ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â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ú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ô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iều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iệ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hự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iễ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EMA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ố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ế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ty,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ũ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hư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ả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hưở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ế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ố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ết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ở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nề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kinh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tế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huyển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đổi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Việt Nam.</w:t>
      </w:r>
    </w:p>
    <w:p w14:paraId="32B8D9E6" w14:textId="77777777" w:rsidR="00B17EE9" w:rsidRDefault="00B17EE9" w:rsidP="00B17EE9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5F7602D1" w14:textId="3512F11E" w:rsidR="00B17EE9" w:rsidRPr="00B17EE9" w:rsidRDefault="00B17EE9" w:rsidP="00B17EE9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B17EE9">
        <w:rPr>
          <w:rFonts w:ascii="Times New Roman" w:hAnsi="Times New Roman" w:cs="Times New Roman"/>
          <w:b/>
          <w:bCs/>
          <w:sz w:val="26"/>
          <w:szCs w:val="26"/>
        </w:rPr>
        <w:t xml:space="preserve">Tài </w:t>
      </w:r>
      <w:proofErr w:type="spellStart"/>
      <w:r w:rsidRPr="00B17EE9">
        <w:rPr>
          <w:rFonts w:ascii="Times New Roman" w:hAnsi="Times New Roman" w:cs="Times New Roman"/>
          <w:b/>
          <w:bCs/>
          <w:sz w:val="26"/>
          <w:szCs w:val="26"/>
        </w:rPr>
        <w:t>liệu</w:t>
      </w:r>
      <w:proofErr w:type="spellEnd"/>
      <w:r w:rsidRPr="00B17EE9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b/>
          <w:bCs/>
          <w:sz w:val="26"/>
          <w:szCs w:val="26"/>
        </w:rPr>
        <w:t>tham</w:t>
      </w:r>
      <w:proofErr w:type="spellEnd"/>
      <w:r w:rsidRPr="00B17EE9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B17EE9">
        <w:rPr>
          <w:rFonts w:ascii="Times New Roman" w:hAnsi="Times New Roman" w:cs="Times New Roman"/>
          <w:b/>
          <w:bCs/>
          <w:sz w:val="26"/>
          <w:szCs w:val="26"/>
        </w:rPr>
        <w:t>khảo</w:t>
      </w:r>
      <w:proofErr w:type="spellEnd"/>
    </w:p>
    <w:p w14:paraId="40C32A24" w14:textId="65812EC2" w:rsidR="00B17EE9" w:rsidRPr="00B17EE9" w:rsidRDefault="00B17EE9" w:rsidP="00B17EE9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B17EE9">
        <w:rPr>
          <w:rFonts w:ascii="Times New Roman" w:hAnsi="Times New Roman" w:cs="Times New Roman"/>
          <w:sz w:val="26"/>
          <w:szCs w:val="26"/>
        </w:rPr>
        <w:t>1. Bennett, M.; Bouma, J.; Wolter, T. Environmental Management Accounting: Informational and Institutional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B17EE9">
        <w:rPr>
          <w:rFonts w:ascii="Times New Roman" w:hAnsi="Times New Roman" w:cs="Times New Roman"/>
          <w:sz w:val="26"/>
          <w:szCs w:val="26"/>
        </w:rPr>
        <w:t>Developments; Eco-E</w:t>
      </w:r>
      <w:r w:rsidRPr="00B17EE9">
        <w:rPr>
          <w:rFonts w:ascii="Times New Roman" w:hAnsi="Times New Roman" w:cs="Times New Roman"/>
          <w:sz w:val="26"/>
          <w:szCs w:val="26"/>
        </w:rPr>
        <w:br w:type="column"/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lastRenderedPageBreak/>
        <w:t>ciency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 xml:space="preserve"> in Industry and Science 3; Springer: Dordrecht, The Netherlands, 2002.</w:t>
      </w:r>
    </w:p>
    <w:p w14:paraId="2557453C" w14:textId="7569D969" w:rsidR="00B17EE9" w:rsidRDefault="00B17EE9" w:rsidP="00B17EE9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B17EE9">
        <w:rPr>
          <w:rFonts w:ascii="Times New Roman" w:hAnsi="Times New Roman" w:cs="Times New Roman"/>
          <w:sz w:val="26"/>
          <w:szCs w:val="26"/>
        </w:rPr>
        <w:t xml:space="preserve">2. </w:t>
      </w:r>
      <w:proofErr w:type="spellStart"/>
      <w:r w:rsidRPr="00B17EE9">
        <w:rPr>
          <w:rFonts w:ascii="Times New Roman" w:hAnsi="Times New Roman" w:cs="Times New Roman"/>
          <w:sz w:val="26"/>
          <w:szCs w:val="26"/>
        </w:rPr>
        <w:t>Schaltegger</w:t>
      </w:r>
      <w:proofErr w:type="spellEnd"/>
      <w:r w:rsidRPr="00B17EE9">
        <w:rPr>
          <w:rFonts w:ascii="Times New Roman" w:hAnsi="Times New Roman" w:cs="Times New Roman"/>
          <w:sz w:val="26"/>
          <w:szCs w:val="26"/>
        </w:rPr>
        <w:t>, S.; Burritt, R. Contemporary Environmental Accounting: Issues, Concepts and Practice; Greenleaf: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B17EE9">
        <w:rPr>
          <w:rFonts w:ascii="Times New Roman" w:hAnsi="Times New Roman" w:cs="Times New Roman"/>
          <w:sz w:val="26"/>
          <w:szCs w:val="26"/>
        </w:rPr>
        <w:t xml:space="preserve">Austin, TX, USA, 2000. </w:t>
      </w:r>
    </w:p>
    <w:p w14:paraId="2C95E231" w14:textId="0C95FAF1" w:rsidR="00822144" w:rsidRP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22144">
        <w:rPr>
          <w:rFonts w:ascii="Times New Roman" w:hAnsi="Times New Roman" w:cs="Times New Roman"/>
          <w:sz w:val="26"/>
          <w:szCs w:val="26"/>
        </w:rPr>
        <w:t>3. IFAC. International Guidance Document: Environmental Management Accounting; International Federation of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>Accountants: New York, NY, USA, 2005.</w:t>
      </w:r>
    </w:p>
    <w:p w14:paraId="36F393A4" w14:textId="477BF4B9" w:rsidR="00822144" w:rsidRP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22144">
        <w:rPr>
          <w:rFonts w:ascii="Times New Roman" w:hAnsi="Times New Roman" w:cs="Times New Roman"/>
          <w:sz w:val="26"/>
          <w:szCs w:val="26"/>
        </w:rPr>
        <w:t>4. Epstein, M. Measuring Corporate Environmental Performance: Best Practices for Costing and Managing an E</w:t>
      </w:r>
      <w:r>
        <w:rPr>
          <w:rFonts w:ascii="Times New Roman" w:hAnsi="Times New Roman" w:cs="Times New Roman"/>
          <w:sz w:val="26"/>
          <w:szCs w:val="26"/>
        </w:rPr>
        <w:t>ff</w:t>
      </w:r>
      <w:r w:rsidRPr="00822144">
        <w:rPr>
          <w:rFonts w:ascii="Times New Roman" w:hAnsi="Times New Roman" w:cs="Times New Roman"/>
          <w:sz w:val="26"/>
          <w:szCs w:val="26"/>
        </w:rPr>
        <w:t>ective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 xml:space="preserve">Environmental Strategy; Irwin Professional Publishing: Chicago, IL, USA, 1996. </w:t>
      </w:r>
    </w:p>
    <w:p w14:paraId="2A588DAD" w14:textId="1DC236B3" w:rsidR="00822144" w:rsidRP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22144">
        <w:rPr>
          <w:rFonts w:ascii="Times New Roman" w:hAnsi="Times New Roman" w:cs="Times New Roman"/>
          <w:sz w:val="26"/>
          <w:szCs w:val="26"/>
        </w:rPr>
        <w:t xml:space="preserve">5. Rikhardsson, P.; Bennett, M.; Bouma, J.; </w:t>
      </w:r>
      <w:proofErr w:type="spellStart"/>
      <w:r w:rsidRPr="00822144">
        <w:rPr>
          <w:rFonts w:ascii="Times New Roman" w:hAnsi="Times New Roman" w:cs="Times New Roman"/>
          <w:sz w:val="26"/>
          <w:szCs w:val="26"/>
        </w:rPr>
        <w:t>Schaltegger</w:t>
      </w:r>
      <w:proofErr w:type="spellEnd"/>
      <w:r w:rsidRPr="00822144">
        <w:rPr>
          <w:rFonts w:ascii="Times New Roman" w:hAnsi="Times New Roman" w:cs="Times New Roman"/>
          <w:sz w:val="26"/>
          <w:szCs w:val="26"/>
        </w:rPr>
        <w:t>, S. Implementing Environmental Management Accounting: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>Status and Challenges; Springer: Dordrecht, The Netherlands, 2005; Volume 18.</w:t>
      </w:r>
    </w:p>
    <w:p w14:paraId="09B451F8" w14:textId="3EB92853" w:rsidR="00822144" w:rsidRP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22144">
        <w:rPr>
          <w:rFonts w:ascii="Times New Roman" w:hAnsi="Times New Roman" w:cs="Times New Roman"/>
          <w:sz w:val="26"/>
          <w:szCs w:val="26"/>
        </w:rPr>
        <w:t xml:space="preserve">6. </w:t>
      </w:r>
      <w:proofErr w:type="spellStart"/>
      <w:r w:rsidRPr="00822144">
        <w:rPr>
          <w:rFonts w:ascii="Times New Roman" w:hAnsi="Times New Roman" w:cs="Times New Roman"/>
          <w:sz w:val="26"/>
          <w:szCs w:val="26"/>
        </w:rPr>
        <w:t>Schaltegger</w:t>
      </w:r>
      <w:proofErr w:type="spellEnd"/>
      <w:r w:rsidRPr="00822144">
        <w:rPr>
          <w:rFonts w:ascii="Times New Roman" w:hAnsi="Times New Roman" w:cs="Times New Roman"/>
          <w:sz w:val="26"/>
          <w:szCs w:val="26"/>
        </w:rPr>
        <w:t xml:space="preserve">, S.; Bennett, M.; Burritt, R.; Jasch, C. Environmental Management Accounting for Cleaner </w:t>
      </w:r>
      <w:proofErr w:type="spellStart"/>
      <w:r w:rsidRPr="00822144">
        <w:rPr>
          <w:rFonts w:ascii="Times New Roman" w:hAnsi="Times New Roman" w:cs="Times New Roman"/>
          <w:sz w:val="26"/>
          <w:szCs w:val="26"/>
        </w:rPr>
        <w:t>Production;Springer</w:t>
      </w:r>
      <w:proofErr w:type="spellEnd"/>
      <w:r w:rsidRPr="00822144">
        <w:rPr>
          <w:rFonts w:ascii="Times New Roman" w:hAnsi="Times New Roman" w:cs="Times New Roman"/>
          <w:sz w:val="26"/>
          <w:szCs w:val="26"/>
        </w:rPr>
        <w:t>: Dordrecht, The Netherlands, 2008.</w:t>
      </w:r>
    </w:p>
    <w:p w14:paraId="12939C03" w14:textId="7E6B8B94" w:rsidR="00822144" w:rsidRP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22144">
        <w:rPr>
          <w:rFonts w:ascii="Times New Roman" w:hAnsi="Times New Roman" w:cs="Times New Roman"/>
          <w:sz w:val="26"/>
          <w:szCs w:val="26"/>
        </w:rPr>
        <w:t>7. UNDSD. Environmental Management Accounting: Procedures and Principles; United Nations Division for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>Sustainable Development: New York, NY, USA, 2001.</w:t>
      </w:r>
    </w:p>
    <w:p w14:paraId="5953972E" w14:textId="0DD5EAE9" w:rsidR="00822144" w:rsidRP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22144">
        <w:rPr>
          <w:rFonts w:ascii="Times New Roman" w:hAnsi="Times New Roman" w:cs="Times New Roman"/>
          <w:sz w:val="26"/>
          <w:szCs w:val="26"/>
        </w:rPr>
        <w:t>8. USEPA. Improving Government Role in the Promotion of Environmental Managerial Accounting; United State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>Environmental Protection Agency: Washington, DC, USA, 2000.</w:t>
      </w:r>
    </w:p>
    <w:p w14:paraId="6231214C" w14:textId="7000FA7B" w:rsidR="00822144" w:rsidRP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22144">
        <w:rPr>
          <w:rFonts w:ascii="Times New Roman" w:hAnsi="Times New Roman" w:cs="Times New Roman"/>
          <w:sz w:val="26"/>
          <w:szCs w:val="26"/>
        </w:rPr>
        <w:t>9. Ahmad, A. Environmental accounting &amp; reporting practices: Significance and issues: A case from Bangladesh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>companies. Glob. J. Manag. Bus. Res. 2012, 12, 119–127.</w:t>
      </w:r>
    </w:p>
    <w:p w14:paraId="0BDB3D92" w14:textId="5B507621" w:rsidR="00822144" w:rsidRP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22144">
        <w:rPr>
          <w:rFonts w:ascii="Times New Roman" w:hAnsi="Times New Roman" w:cs="Times New Roman"/>
          <w:sz w:val="26"/>
          <w:szCs w:val="26"/>
        </w:rPr>
        <w:t xml:space="preserve">10. Bennett, M.; </w:t>
      </w:r>
      <w:proofErr w:type="spellStart"/>
      <w:r w:rsidRPr="00822144">
        <w:rPr>
          <w:rFonts w:ascii="Times New Roman" w:hAnsi="Times New Roman" w:cs="Times New Roman"/>
          <w:sz w:val="26"/>
          <w:szCs w:val="26"/>
        </w:rPr>
        <w:t>Jame</w:t>
      </w:r>
      <w:proofErr w:type="spellEnd"/>
      <w:r w:rsidRPr="00822144">
        <w:rPr>
          <w:rFonts w:ascii="Times New Roman" w:hAnsi="Times New Roman" w:cs="Times New Roman"/>
          <w:sz w:val="26"/>
          <w:szCs w:val="26"/>
        </w:rPr>
        <w:t>, P. The Green Bottom Line: Environmental Accounting for Management: Current Practice and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>Future Trends; Greenleaf Publishing Limited: Austin, TX, USA, 2000</w:t>
      </w:r>
    </w:p>
    <w:p w14:paraId="45EE4CF9" w14:textId="6381A39A" w:rsidR="00822144" w:rsidRP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22144">
        <w:rPr>
          <w:rFonts w:ascii="Times New Roman" w:hAnsi="Times New Roman" w:cs="Times New Roman"/>
          <w:sz w:val="26"/>
          <w:szCs w:val="26"/>
        </w:rPr>
        <w:t>11. Herzig, C. Environmental Management Accounting: Case Studies of South East Companies. Account. Forum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 xml:space="preserve">2012, 36, 310–312. </w:t>
      </w:r>
    </w:p>
    <w:p w14:paraId="7661BEB2" w14:textId="071AC95B" w:rsidR="00822144" w:rsidRP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22144">
        <w:rPr>
          <w:rFonts w:ascii="Times New Roman" w:hAnsi="Times New Roman" w:cs="Times New Roman"/>
          <w:sz w:val="26"/>
          <w:szCs w:val="26"/>
        </w:rPr>
        <w:t>12. Le, T.T.; Nguyen, H. Factors a</w:t>
      </w:r>
      <w:r>
        <w:rPr>
          <w:rFonts w:ascii="Times New Roman" w:hAnsi="Times New Roman" w:cs="Times New Roman"/>
          <w:sz w:val="26"/>
          <w:szCs w:val="26"/>
        </w:rPr>
        <w:t>ff</w:t>
      </w:r>
      <w:r w:rsidRPr="00822144">
        <w:rPr>
          <w:rFonts w:ascii="Times New Roman" w:hAnsi="Times New Roman" w:cs="Times New Roman"/>
          <w:sz w:val="26"/>
          <w:szCs w:val="26"/>
        </w:rPr>
        <w:t xml:space="preserve">ecting to ECMA application in Vietnamese brick manufacturing </w:t>
      </w:r>
      <w:proofErr w:type="spellStart"/>
      <w:r w:rsidRPr="00822144">
        <w:rPr>
          <w:rFonts w:ascii="Times New Roman" w:hAnsi="Times New Roman" w:cs="Times New Roman"/>
          <w:sz w:val="26"/>
          <w:szCs w:val="26"/>
        </w:rPr>
        <w:t>enterprises.Res</w:t>
      </w:r>
      <w:proofErr w:type="spellEnd"/>
      <w:r w:rsidRPr="00822144">
        <w:rPr>
          <w:rFonts w:ascii="Times New Roman" w:hAnsi="Times New Roman" w:cs="Times New Roman"/>
          <w:sz w:val="26"/>
          <w:szCs w:val="26"/>
        </w:rPr>
        <w:t xml:space="preserve">. J. </w:t>
      </w:r>
      <w:proofErr w:type="spellStart"/>
      <w:r w:rsidRPr="00822144">
        <w:rPr>
          <w:rFonts w:ascii="Times New Roman" w:hAnsi="Times New Roman" w:cs="Times New Roman"/>
          <w:sz w:val="26"/>
          <w:szCs w:val="26"/>
        </w:rPr>
        <w:t>Financ</w:t>
      </w:r>
      <w:proofErr w:type="spellEnd"/>
      <w:r w:rsidRPr="00822144">
        <w:rPr>
          <w:rFonts w:ascii="Times New Roman" w:hAnsi="Times New Roman" w:cs="Times New Roman"/>
          <w:sz w:val="26"/>
          <w:szCs w:val="26"/>
        </w:rPr>
        <w:t>. Account. 2018, 9, 136–145.</w:t>
      </w:r>
    </w:p>
    <w:p w14:paraId="38C5102C" w14:textId="2D426FAF" w:rsidR="00822144" w:rsidRP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22144">
        <w:rPr>
          <w:rFonts w:ascii="Times New Roman" w:hAnsi="Times New Roman" w:cs="Times New Roman"/>
          <w:sz w:val="26"/>
          <w:szCs w:val="26"/>
        </w:rPr>
        <w:t>13. Chang, H.H. Environmental Management Accounting Within Universities: Current State and Future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>Potential. Ph.D. Thesis, RMIT University, Melbourne, V, Australia, November 2007.</w:t>
      </w:r>
    </w:p>
    <w:p w14:paraId="55215B17" w14:textId="71F7AC13" w:rsidR="00822144" w:rsidRP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22144">
        <w:rPr>
          <w:rFonts w:ascii="Times New Roman" w:hAnsi="Times New Roman" w:cs="Times New Roman"/>
          <w:sz w:val="26"/>
          <w:szCs w:val="26"/>
        </w:rPr>
        <w:lastRenderedPageBreak/>
        <w:t>14. Jalaludin, D.; Sulaiman, M.; Ahmad, N.N.N. Understanding Environmental Management Accounting (EMA)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 xml:space="preserve">Adoption: A New Institutional Sociology Perspective. Soc. </w:t>
      </w:r>
      <w:proofErr w:type="spellStart"/>
      <w:r w:rsidRPr="00822144">
        <w:rPr>
          <w:rFonts w:ascii="Times New Roman" w:hAnsi="Times New Roman" w:cs="Times New Roman"/>
          <w:sz w:val="26"/>
          <w:szCs w:val="26"/>
        </w:rPr>
        <w:t>Responsib</w:t>
      </w:r>
      <w:proofErr w:type="spellEnd"/>
      <w:r w:rsidRPr="00822144">
        <w:rPr>
          <w:rFonts w:ascii="Times New Roman" w:hAnsi="Times New Roman" w:cs="Times New Roman"/>
          <w:sz w:val="26"/>
          <w:szCs w:val="26"/>
        </w:rPr>
        <w:t xml:space="preserve">. J. 2011, 7, 540–557. </w:t>
      </w:r>
    </w:p>
    <w:p w14:paraId="36C1692F" w14:textId="71F80DD6" w:rsidR="00822144" w:rsidRP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22144">
        <w:rPr>
          <w:rFonts w:ascii="Times New Roman" w:hAnsi="Times New Roman" w:cs="Times New Roman"/>
          <w:sz w:val="26"/>
          <w:szCs w:val="26"/>
        </w:rPr>
        <w:t>15. Jamil, C.Z.M.; Mohamed, R.; Muhammad, F.; Ali, A. Environmental Management Accounting Practices in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 xml:space="preserve">Small Medium Manufacturing Firms. Procedia Soc. </w:t>
      </w:r>
      <w:proofErr w:type="spellStart"/>
      <w:r w:rsidRPr="00822144">
        <w:rPr>
          <w:rFonts w:ascii="Times New Roman" w:hAnsi="Times New Roman" w:cs="Times New Roman"/>
          <w:sz w:val="26"/>
          <w:szCs w:val="26"/>
        </w:rPr>
        <w:t>Behav</w:t>
      </w:r>
      <w:proofErr w:type="spellEnd"/>
      <w:r w:rsidRPr="00822144">
        <w:rPr>
          <w:rFonts w:ascii="Times New Roman" w:hAnsi="Times New Roman" w:cs="Times New Roman"/>
          <w:sz w:val="26"/>
          <w:szCs w:val="26"/>
        </w:rPr>
        <w:t xml:space="preserve">. Sci. 2015, 172, 619–626. </w:t>
      </w:r>
    </w:p>
    <w:p w14:paraId="098966C9" w14:textId="7AC19EF8" w:rsidR="00822144" w:rsidRP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22144">
        <w:rPr>
          <w:rFonts w:ascii="Times New Roman" w:hAnsi="Times New Roman" w:cs="Times New Roman"/>
          <w:sz w:val="26"/>
          <w:szCs w:val="26"/>
        </w:rPr>
        <w:t>16. Qian, W.; Burritt, R. The development of environmental management accounting: An institutional view.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 xml:space="preserve">In Environmental Management Accounting for Cleaner Production; </w:t>
      </w:r>
      <w:proofErr w:type="spellStart"/>
      <w:r w:rsidRPr="00822144">
        <w:rPr>
          <w:rFonts w:ascii="Times New Roman" w:hAnsi="Times New Roman" w:cs="Times New Roman"/>
          <w:sz w:val="26"/>
          <w:szCs w:val="26"/>
        </w:rPr>
        <w:t>Schaltegger</w:t>
      </w:r>
      <w:proofErr w:type="spellEnd"/>
      <w:r w:rsidRPr="00822144">
        <w:rPr>
          <w:rFonts w:ascii="Times New Roman" w:hAnsi="Times New Roman" w:cs="Times New Roman"/>
          <w:sz w:val="26"/>
          <w:szCs w:val="26"/>
        </w:rPr>
        <w:t xml:space="preserve">, S., Bennett, M., Burritt, </w:t>
      </w:r>
      <w:proofErr w:type="spellStart"/>
      <w:r w:rsidRPr="00822144">
        <w:rPr>
          <w:rFonts w:ascii="Times New Roman" w:hAnsi="Times New Roman" w:cs="Times New Roman"/>
          <w:sz w:val="26"/>
          <w:szCs w:val="26"/>
        </w:rPr>
        <w:t>R.,Jasch</w:t>
      </w:r>
      <w:proofErr w:type="spellEnd"/>
      <w:r w:rsidRPr="00822144">
        <w:rPr>
          <w:rFonts w:ascii="Times New Roman" w:hAnsi="Times New Roman" w:cs="Times New Roman"/>
          <w:sz w:val="26"/>
          <w:szCs w:val="26"/>
        </w:rPr>
        <w:t>, C., Eds.; Springer: Dordrecht, The Netherlands, 2008; Volume 24, pp. 233–247.</w:t>
      </w:r>
    </w:p>
    <w:p w14:paraId="59E44981" w14:textId="24FBFC90" w:rsidR="00822144" w:rsidRP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22144">
        <w:rPr>
          <w:rFonts w:ascii="Times New Roman" w:hAnsi="Times New Roman" w:cs="Times New Roman"/>
          <w:sz w:val="26"/>
          <w:szCs w:val="26"/>
        </w:rPr>
        <w:t>17. Qian, W.; Burritt, R. Contingency perspectives on environmental accounting: An exploratory study of local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>government. Account. Account. Perform. J. 2009, 15, 39–70.</w:t>
      </w:r>
    </w:p>
    <w:p w14:paraId="74C31032" w14:textId="4E4DD83A" w:rsidR="00822144" w:rsidRP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22144">
        <w:rPr>
          <w:rFonts w:ascii="Times New Roman" w:hAnsi="Times New Roman" w:cs="Times New Roman"/>
          <w:sz w:val="26"/>
          <w:szCs w:val="26"/>
        </w:rPr>
        <w:t xml:space="preserve">18. Kokubu, K.; </w:t>
      </w:r>
      <w:proofErr w:type="spellStart"/>
      <w:r w:rsidRPr="00822144">
        <w:rPr>
          <w:rFonts w:ascii="Times New Roman" w:hAnsi="Times New Roman" w:cs="Times New Roman"/>
          <w:sz w:val="26"/>
          <w:szCs w:val="26"/>
        </w:rPr>
        <w:t>Nashioka</w:t>
      </w:r>
      <w:proofErr w:type="spellEnd"/>
      <w:r w:rsidRPr="00822144">
        <w:rPr>
          <w:rFonts w:ascii="Times New Roman" w:hAnsi="Times New Roman" w:cs="Times New Roman"/>
          <w:sz w:val="26"/>
          <w:szCs w:val="26"/>
        </w:rPr>
        <w:t>, E. Environmental Management Accounting Practices in Japan. In Implementing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>Environmental Management Accounting: Status and Challenges; Rikhardsson, P., Bennett, M., Bouma, J.,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22144">
        <w:rPr>
          <w:rFonts w:ascii="Times New Roman" w:hAnsi="Times New Roman" w:cs="Times New Roman"/>
          <w:sz w:val="26"/>
          <w:szCs w:val="26"/>
        </w:rPr>
        <w:t>Schaltegger</w:t>
      </w:r>
      <w:proofErr w:type="spellEnd"/>
      <w:r w:rsidRPr="00822144">
        <w:rPr>
          <w:rFonts w:ascii="Times New Roman" w:hAnsi="Times New Roman" w:cs="Times New Roman"/>
          <w:sz w:val="26"/>
          <w:szCs w:val="26"/>
        </w:rPr>
        <w:t xml:space="preserve">, S., Eds.; Springer: Dordrecht, The Netherlands, 2005; Volume 18, pp. 321–341. </w:t>
      </w:r>
    </w:p>
    <w:p w14:paraId="1CA2990A" w14:textId="4347F982" w:rsidR="00822144" w:rsidRP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22144">
        <w:rPr>
          <w:rFonts w:ascii="Times New Roman" w:hAnsi="Times New Roman" w:cs="Times New Roman"/>
          <w:sz w:val="26"/>
          <w:szCs w:val="26"/>
        </w:rPr>
        <w:t>19. Kumpulainen, A. Environmental Business Accounting in Four Finnish Case Companies: Follow up Study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>between 1996 and 2005. Master’s Thesis, Helsinki University of Technology, Espoo, Finland, 2005.</w:t>
      </w:r>
    </w:p>
    <w:p w14:paraId="3881AACF" w14:textId="7C2FE429" w:rsidR="00822144" w:rsidRP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22144">
        <w:rPr>
          <w:rFonts w:ascii="Times New Roman" w:hAnsi="Times New Roman" w:cs="Times New Roman"/>
          <w:sz w:val="26"/>
          <w:szCs w:val="26"/>
        </w:rPr>
        <w:t xml:space="preserve">20. </w:t>
      </w:r>
      <w:proofErr w:type="spellStart"/>
      <w:r w:rsidRPr="00822144">
        <w:rPr>
          <w:rFonts w:ascii="Times New Roman" w:hAnsi="Times New Roman" w:cs="Times New Roman"/>
          <w:sz w:val="26"/>
          <w:szCs w:val="26"/>
        </w:rPr>
        <w:t>Setthasakko</w:t>
      </w:r>
      <w:proofErr w:type="spellEnd"/>
      <w:r w:rsidRPr="00822144">
        <w:rPr>
          <w:rFonts w:ascii="Times New Roman" w:hAnsi="Times New Roman" w:cs="Times New Roman"/>
          <w:sz w:val="26"/>
          <w:szCs w:val="26"/>
        </w:rPr>
        <w:t>, W. Barriers to the development of environmental management accounting: An exploratory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 xml:space="preserve">study of pulp and paper companies in Thailand. </w:t>
      </w:r>
      <w:proofErr w:type="spellStart"/>
      <w:r w:rsidRPr="00822144">
        <w:rPr>
          <w:rFonts w:ascii="Times New Roman" w:hAnsi="Times New Roman" w:cs="Times New Roman"/>
          <w:sz w:val="26"/>
          <w:szCs w:val="26"/>
        </w:rPr>
        <w:t>EuroMed</w:t>
      </w:r>
      <w:proofErr w:type="spellEnd"/>
      <w:r w:rsidRPr="00822144">
        <w:rPr>
          <w:rFonts w:ascii="Times New Roman" w:hAnsi="Times New Roman" w:cs="Times New Roman"/>
          <w:sz w:val="26"/>
          <w:szCs w:val="26"/>
        </w:rPr>
        <w:t xml:space="preserve"> J. Bus. 2010, 5, 315–331. </w:t>
      </w:r>
    </w:p>
    <w:p w14:paraId="6C2685C4" w14:textId="432E91DC" w:rsidR="00822144" w:rsidRP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22144">
        <w:rPr>
          <w:rFonts w:ascii="Times New Roman" w:hAnsi="Times New Roman" w:cs="Times New Roman"/>
          <w:sz w:val="26"/>
          <w:szCs w:val="26"/>
        </w:rPr>
        <w:t>21. Bansal, P.; Roth, K. Why Companies Go Green: A Model of Ecological Responsiveness. Acad. Manag. J. 2000,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>43, 717–736. [</w:t>
      </w:r>
      <w:proofErr w:type="spellStart"/>
      <w:r w:rsidRPr="00822144">
        <w:rPr>
          <w:rFonts w:ascii="Times New Roman" w:hAnsi="Times New Roman" w:cs="Times New Roman"/>
          <w:sz w:val="26"/>
          <w:szCs w:val="26"/>
        </w:rPr>
        <w:t>CrossRef</w:t>
      </w:r>
      <w:proofErr w:type="spellEnd"/>
      <w:r w:rsidRPr="00822144">
        <w:rPr>
          <w:rFonts w:ascii="Times New Roman" w:hAnsi="Times New Roman" w:cs="Times New Roman"/>
          <w:sz w:val="26"/>
          <w:szCs w:val="26"/>
        </w:rPr>
        <w:t>]</w:t>
      </w:r>
    </w:p>
    <w:p w14:paraId="167F3417" w14:textId="6E6DFE41" w:rsidR="00822144" w:rsidRP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22144">
        <w:rPr>
          <w:rFonts w:ascii="Times New Roman" w:hAnsi="Times New Roman" w:cs="Times New Roman"/>
          <w:sz w:val="26"/>
          <w:szCs w:val="26"/>
        </w:rPr>
        <w:t>22. Khalid, F.M.; Lord, B.R.; Dixon, D.K. Environmental Management Accounting Implementation in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>Environmentally Sensitive Industries in Malaysia. In Proceedings of the 6th NZ Management Accounting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>Conference, Palmerston North, New Zealand, 22–23 November 2012.</w:t>
      </w:r>
    </w:p>
    <w:p w14:paraId="2904E586" w14:textId="77D35894" w:rsidR="00822144" w:rsidRP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22144">
        <w:rPr>
          <w:rFonts w:ascii="Times New Roman" w:hAnsi="Times New Roman" w:cs="Times New Roman"/>
          <w:sz w:val="26"/>
          <w:szCs w:val="26"/>
        </w:rPr>
        <w:lastRenderedPageBreak/>
        <w:t xml:space="preserve">23. Earnhart, D.; </w:t>
      </w:r>
      <w:proofErr w:type="spellStart"/>
      <w:r w:rsidRPr="00822144">
        <w:rPr>
          <w:rFonts w:ascii="Times New Roman" w:hAnsi="Times New Roman" w:cs="Times New Roman"/>
          <w:sz w:val="26"/>
          <w:szCs w:val="26"/>
        </w:rPr>
        <w:t>Lizal</w:t>
      </w:r>
      <w:proofErr w:type="spellEnd"/>
      <w:r w:rsidRPr="00822144">
        <w:rPr>
          <w:rFonts w:ascii="Times New Roman" w:hAnsi="Times New Roman" w:cs="Times New Roman"/>
          <w:sz w:val="26"/>
          <w:szCs w:val="26"/>
        </w:rPr>
        <w:t>, L. The E</w:t>
      </w:r>
      <w:r>
        <w:rPr>
          <w:rFonts w:ascii="Times New Roman" w:hAnsi="Times New Roman" w:cs="Times New Roman"/>
          <w:sz w:val="26"/>
          <w:szCs w:val="26"/>
        </w:rPr>
        <w:t>ff</w:t>
      </w:r>
      <w:r w:rsidRPr="00822144">
        <w:rPr>
          <w:rFonts w:ascii="Times New Roman" w:hAnsi="Times New Roman" w:cs="Times New Roman"/>
          <w:sz w:val="26"/>
          <w:szCs w:val="26"/>
        </w:rPr>
        <w:t>ect of Corporate Environmental Performance on Financial Outcomes—Profits, Revenues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>and Costs: Evidence from the Czech Transition Economy; DRUID: Frederiksberg, Denmark, 2010; Volume 46,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>pp. 1–44.</w:t>
      </w:r>
    </w:p>
    <w:p w14:paraId="01325E18" w14:textId="5C378303" w:rsidR="00822144" w:rsidRP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22144">
        <w:rPr>
          <w:rFonts w:ascii="Times New Roman" w:hAnsi="Times New Roman" w:cs="Times New Roman"/>
          <w:sz w:val="26"/>
          <w:szCs w:val="26"/>
        </w:rPr>
        <w:t>24. Iwata, H.; Okada, K. How does environmental performance a</w:t>
      </w:r>
      <w:r>
        <w:rPr>
          <w:rFonts w:ascii="Times New Roman" w:hAnsi="Times New Roman" w:cs="Times New Roman"/>
          <w:sz w:val="26"/>
          <w:szCs w:val="26"/>
        </w:rPr>
        <w:t>ff</w:t>
      </w:r>
      <w:r w:rsidRPr="00822144">
        <w:rPr>
          <w:rFonts w:ascii="Times New Roman" w:hAnsi="Times New Roman" w:cs="Times New Roman"/>
          <w:sz w:val="26"/>
          <w:szCs w:val="26"/>
        </w:rPr>
        <w:t>ect FINANCIAL performance? Evidence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>from Japanese manufacturing firms. Ecol. Econ. 2011, 70, 1691–1700.</w:t>
      </w:r>
    </w:p>
    <w:p w14:paraId="1DAF948A" w14:textId="029CF3FF" w:rsidR="00822144" w:rsidRP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22144">
        <w:rPr>
          <w:rFonts w:ascii="Times New Roman" w:hAnsi="Times New Roman" w:cs="Times New Roman"/>
          <w:sz w:val="26"/>
          <w:szCs w:val="26"/>
        </w:rPr>
        <w:t xml:space="preserve">25. Ong, T.; </w:t>
      </w:r>
      <w:proofErr w:type="spellStart"/>
      <w:r w:rsidRPr="00822144">
        <w:rPr>
          <w:rFonts w:ascii="Times New Roman" w:hAnsi="Times New Roman" w:cs="Times New Roman"/>
          <w:sz w:val="26"/>
          <w:szCs w:val="26"/>
        </w:rPr>
        <w:t>Teh</w:t>
      </w:r>
      <w:proofErr w:type="spellEnd"/>
      <w:r w:rsidRPr="00822144">
        <w:rPr>
          <w:rFonts w:ascii="Times New Roman" w:hAnsi="Times New Roman" w:cs="Times New Roman"/>
          <w:sz w:val="26"/>
          <w:szCs w:val="26"/>
        </w:rPr>
        <w:t>, B.; Ang, Y. The impact of Environmental Improvements on the Financial Performance of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 xml:space="preserve">Leading Companies Listed in Bursa Malaysia. Int. J. </w:t>
      </w:r>
      <w:proofErr w:type="spellStart"/>
      <w:r w:rsidRPr="00822144">
        <w:rPr>
          <w:rFonts w:ascii="Times New Roman" w:hAnsi="Times New Roman" w:cs="Times New Roman"/>
          <w:sz w:val="26"/>
          <w:szCs w:val="26"/>
        </w:rPr>
        <w:t>Tradeecon</w:t>
      </w:r>
      <w:proofErr w:type="spellEnd"/>
      <w:r w:rsidRPr="00822144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822144">
        <w:rPr>
          <w:rFonts w:ascii="Times New Roman" w:hAnsi="Times New Roman" w:cs="Times New Roman"/>
          <w:sz w:val="26"/>
          <w:szCs w:val="26"/>
        </w:rPr>
        <w:t>Financ</w:t>
      </w:r>
      <w:proofErr w:type="spellEnd"/>
      <w:r w:rsidRPr="00822144">
        <w:rPr>
          <w:rFonts w:ascii="Times New Roman" w:hAnsi="Times New Roman" w:cs="Times New Roman"/>
          <w:sz w:val="26"/>
          <w:szCs w:val="26"/>
        </w:rPr>
        <w:t xml:space="preserve">. 2014, 5, 386–391. </w:t>
      </w:r>
    </w:p>
    <w:p w14:paraId="78EEF637" w14:textId="2F97D1EF" w:rsidR="00822144" w:rsidRP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22144">
        <w:rPr>
          <w:rFonts w:ascii="Times New Roman" w:hAnsi="Times New Roman" w:cs="Times New Roman"/>
          <w:sz w:val="26"/>
          <w:szCs w:val="26"/>
        </w:rPr>
        <w:t>26. Al-</w:t>
      </w:r>
      <w:proofErr w:type="spellStart"/>
      <w:r w:rsidRPr="00822144">
        <w:rPr>
          <w:rFonts w:ascii="Times New Roman" w:hAnsi="Times New Roman" w:cs="Times New Roman"/>
          <w:sz w:val="26"/>
          <w:szCs w:val="26"/>
        </w:rPr>
        <w:t>Tuwaijri</w:t>
      </w:r>
      <w:proofErr w:type="spellEnd"/>
      <w:r w:rsidRPr="00822144">
        <w:rPr>
          <w:rFonts w:ascii="Times New Roman" w:hAnsi="Times New Roman" w:cs="Times New Roman"/>
          <w:sz w:val="26"/>
          <w:szCs w:val="26"/>
        </w:rPr>
        <w:t>, S.; Christensen, T.; Hughes, K. The relations among environmental disclosure, environmental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>performance, and economic performance: A simultaneous equations approach. Account.Org. Soc. 2014, 29,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>447–471. Konar, S.; Cohen, M.A. Does the market value environmental performance? Rev. Econ. Stat. 2001, 83, 281–289.</w:t>
      </w:r>
    </w:p>
    <w:p w14:paraId="1EAE8121" w14:textId="2B1AC305" w:rsidR="00822144" w:rsidRP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22144">
        <w:rPr>
          <w:rFonts w:ascii="Times New Roman" w:hAnsi="Times New Roman" w:cs="Times New Roman"/>
          <w:sz w:val="26"/>
          <w:szCs w:val="26"/>
        </w:rPr>
        <w:t>28. Filbeck, G.; Gorman, R. The relationship between the environmental and financial performance of public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>utilities. Environ. Res. Econ. 2004, 29, 137–154.</w:t>
      </w:r>
    </w:p>
    <w:p w14:paraId="562E3505" w14:textId="13782F42" w:rsidR="00822144" w:rsidRP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22144">
        <w:rPr>
          <w:rFonts w:ascii="Times New Roman" w:hAnsi="Times New Roman" w:cs="Times New Roman"/>
          <w:sz w:val="26"/>
          <w:szCs w:val="26"/>
        </w:rPr>
        <w:t>29. Qian, W. Revisiting the link between environmental performance and financial performance: Who cares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>about private companies? In Proceedings of the 11th ACSEAR Conference, Wollongong, Australia,2–4 December 2012.</w:t>
      </w:r>
    </w:p>
    <w:p w14:paraId="5E4C1411" w14:textId="77777777" w:rsid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22144">
        <w:rPr>
          <w:rFonts w:ascii="Times New Roman" w:hAnsi="Times New Roman" w:cs="Times New Roman"/>
          <w:sz w:val="26"/>
          <w:szCs w:val="26"/>
        </w:rPr>
        <w:t>30. Rassier, D.G.; Earnhart, D. Does the Porter hypothesis explain expected future financial performance? The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>e</w:t>
      </w:r>
      <w:r>
        <w:rPr>
          <w:rFonts w:ascii="Times New Roman" w:hAnsi="Times New Roman" w:cs="Times New Roman"/>
          <w:sz w:val="26"/>
          <w:szCs w:val="26"/>
        </w:rPr>
        <w:t>ff</w:t>
      </w:r>
      <w:r w:rsidRPr="00822144">
        <w:rPr>
          <w:rFonts w:ascii="Times New Roman" w:hAnsi="Times New Roman" w:cs="Times New Roman"/>
          <w:sz w:val="26"/>
          <w:szCs w:val="26"/>
        </w:rPr>
        <w:t xml:space="preserve">ect of clean water regulation on chemical manufacturing firms. Environ. </w:t>
      </w:r>
      <w:proofErr w:type="spellStart"/>
      <w:r w:rsidRPr="00822144">
        <w:rPr>
          <w:rFonts w:ascii="Times New Roman" w:hAnsi="Times New Roman" w:cs="Times New Roman"/>
          <w:sz w:val="26"/>
          <w:szCs w:val="26"/>
        </w:rPr>
        <w:t>Resour</w:t>
      </w:r>
      <w:proofErr w:type="spellEnd"/>
      <w:r w:rsidRPr="00822144">
        <w:rPr>
          <w:rFonts w:ascii="Times New Roman" w:hAnsi="Times New Roman" w:cs="Times New Roman"/>
          <w:sz w:val="26"/>
          <w:szCs w:val="26"/>
        </w:rPr>
        <w:t>. Econ. 2010, 45, 353–377.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</w:p>
    <w:p w14:paraId="5E995CD8" w14:textId="6DD460DB" w:rsidR="00822144" w:rsidRP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31. </w:t>
      </w:r>
      <w:r w:rsidRPr="00822144">
        <w:rPr>
          <w:rFonts w:ascii="Times New Roman" w:hAnsi="Times New Roman" w:cs="Times New Roman"/>
          <w:sz w:val="26"/>
          <w:szCs w:val="26"/>
        </w:rPr>
        <w:t xml:space="preserve">Sarkis, J.; Cordeiro, J.J. An empirical evaluation of environmental </w:t>
      </w:r>
      <w:proofErr w:type="spellStart"/>
      <w:r w:rsidRPr="00822144">
        <w:rPr>
          <w:rFonts w:ascii="Times New Roman" w:hAnsi="Times New Roman" w:cs="Times New Roman"/>
          <w:sz w:val="26"/>
          <w:szCs w:val="26"/>
        </w:rPr>
        <w:t>e</w:t>
      </w:r>
      <w:r>
        <w:rPr>
          <w:rFonts w:ascii="Times New Roman" w:hAnsi="Times New Roman" w:cs="Times New Roman"/>
          <w:sz w:val="26"/>
          <w:szCs w:val="26"/>
        </w:rPr>
        <w:t>ff</w:t>
      </w:r>
      <w:r w:rsidRPr="00822144">
        <w:rPr>
          <w:rFonts w:ascii="Times New Roman" w:hAnsi="Times New Roman" w:cs="Times New Roman"/>
          <w:sz w:val="26"/>
          <w:szCs w:val="26"/>
        </w:rPr>
        <w:t>ciencies</w:t>
      </w:r>
      <w:proofErr w:type="spellEnd"/>
      <w:r w:rsidRPr="00822144">
        <w:rPr>
          <w:rFonts w:ascii="Times New Roman" w:hAnsi="Times New Roman" w:cs="Times New Roman"/>
          <w:sz w:val="26"/>
          <w:szCs w:val="26"/>
        </w:rPr>
        <w:t xml:space="preserve"> and firm performance: Pollution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 xml:space="preserve">prevention versus end-of-pipe practice. Eur. J. Oper. Res. 2001, 135, 102–113. </w:t>
      </w:r>
    </w:p>
    <w:p w14:paraId="773A5C59" w14:textId="61AC14D7" w:rsidR="00822144" w:rsidRDefault="00822144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22144">
        <w:rPr>
          <w:rFonts w:ascii="Times New Roman" w:hAnsi="Times New Roman" w:cs="Times New Roman"/>
          <w:sz w:val="26"/>
          <w:szCs w:val="26"/>
        </w:rPr>
        <w:t xml:space="preserve">32. Wagner, M.; Nguyen, V.P.; </w:t>
      </w:r>
      <w:proofErr w:type="spellStart"/>
      <w:r w:rsidRPr="00822144">
        <w:rPr>
          <w:rFonts w:ascii="Times New Roman" w:hAnsi="Times New Roman" w:cs="Times New Roman"/>
          <w:sz w:val="26"/>
          <w:szCs w:val="26"/>
        </w:rPr>
        <w:t>Azomahou</w:t>
      </w:r>
      <w:proofErr w:type="spellEnd"/>
      <w:r w:rsidRPr="00822144">
        <w:rPr>
          <w:rFonts w:ascii="Times New Roman" w:hAnsi="Times New Roman" w:cs="Times New Roman"/>
          <w:sz w:val="26"/>
          <w:szCs w:val="26"/>
        </w:rPr>
        <w:t>, T.; Wehrmeyer, W. The relationship between the environmental and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2144">
        <w:rPr>
          <w:rFonts w:ascii="Times New Roman" w:hAnsi="Times New Roman" w:cs="Times New Roman"/>
          <w:sz w:val="26"/>
          <w:szCs w:val="26"/>
        </w:rPr>
        <w:t xml:space="preserve">economic performance of firms: An empirical analysis of the European paper industry. Corp. Soc. </w:t>
      </w:r>
      <w:proofErr w:type="spellStart"/>
      <w:r w:rsidRPr="00822144">
        <w:rPr>
          <w:rFonts w:ascii="Times New Roman" w:hAnsi="Times New Roman" w:cs="Times New Roman"/>
          <w:sz w:val="26"/>
          <w:szCs w:val="26"/>
        </w:rPr>
        <w:t>Responsib.Environ</w:t>
      </w:r>
      <w:proofErr w:type="spellEnd"/>
      <w:r w:rsidRPr="00822144">
        <w:rPr>
          <w:rFonts w:ascii="Times New Roman" w:hAnsi="Times New Roman" w:cs="Times New Roman"/>
          <w:sz w:val="26"/>
          <w:szCs w:val="26"/>
        </w:rPr>
        <w:t xml:space="preserve">. Manag. 2002, 9, 133–146. </w:t>
      </w:r>
    </w:p>
    <w:p w14:paraId="21A8726B" w14:textId="1E6D1628" w:rsidR="00BC1FE6" w:rsidRPr="00822144" w:rsidRDefault="00BC1FE6" w:rsidP="00822144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33. </w:t>
      </w:r>
      <w:r w:rsidRPr="00BC1FE6">
        <w:rPr>
          <w:rFonts w:ascii="Times New Roman" w:hAnsi="Times New Roman" w:cs="Times New Roman"/>
          <w:sz w:val="26"/>
          <w:szCs w:val="26"/>
        </w:rPr>
        <w:t>Le, T. T., Nguyen, T. M. A., &amp; Phan, T. T. H. (2019). Environmental management accounting and performance efficiency in the Vietnamese construction material industry—A managerial implication for sustainable development. Sustainability, 11(19), 5152.</w:t>
      </w:r>
    </w:p>
    <w:sectPr w:rsidR="00BC1FE6" w:rsidRPr="00822144" w:rsidSect="00CF4BEC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NTUwNjUzMDA0MjFR0lEKTi0uzszPAykwrAUAcQWPUCwAAAA="/>
  </w:docVars>
  <w:rsids>
    <w:rsidRoot w:val="004441D9"/>
    <w:rsid w:val="0035110B"/>
    <w:rsid w:val="004441D9"/>
    <w:rsid w:val="00822144"/>
    <w:rsid w:val="00AE713B"/>
    <w:rsid w:val="00B17EE9"/>
    <w:rsid w:val="00BC1FE6"/>
    <w:rsid w:val="00CF4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05E0F"/>
  <w15:chartTrackingRefBased/>
  <w15:docId w15:val="{D3F15931-3239-4AD5-9014-344E0006E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11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251</Words>
  <Characters>12834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Hien</dc:creator>
  <cp:keywords/>
  <dc:description/>
  <cp:lastModifiedBy>Thanh Hien</cp:lastModifiedBy>
  <cp:revision>5</cp:revision>
  <dcterms:created xsi:type="dcterms:W3CDTF">2022-01-13T13:43:00Z</dcterms:created>
  <dcterms:modified xsi:type="dcterms:W3CDTF">2022-01-13T14:03:00Z</dcterms:modified>
</cp:coreProperties>
</file>